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a5adea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a5adea5-88a5-11eb-964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7DMAxC+wD//yU/8AzJdtllkn1oVKVNDwgbGwf1s4RH/QPAYhVB5aAXfte//xAo9cPez2GIB+ZprsxhBa/RcILewDNgdfa4gdesOntQbxv5s6TftaCvV6Kt5pcamuavKVFoQPh7iicGqXHViojzeHHFOFJP+UFGKxNL9y3gJcq0sdM4jde8TCsvaZq/xiEOYmdSmPMzkM3gOteYn5NnLY4i43rpgF0pdcXhXF/bio63zOuvQi+lF4nHeE5ZPt0jGPuBO05KGs1yPj/o9rVfxbGw4FcGCqQdZoyXUWRTMDS04s8tMYNNbswPz3Mrzczh+XyzYdF1uOB/93LgLjFXreBZXVXcYOW+kVJmnW3lfuVomUG3oO/HrZy9Wqi/595333V6aS8WZ1F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vere internet and telephony issues in Eastbourne 01323 with Utility</w:t>
      </w:r>
      <w:r>
        <w:t xml:space="preserve"> </w:t>
      </w:r>
      <w:r>
        <w:t xml:space="preserve">Whareho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a5adea5-88a5-11eb-964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a5adea5-88a5-11eb-964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a5adea5-88a5-11eb-964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a5adea5</dc:title>
  <dc:creator/>
  <cp:keywords/>
  <dcterms:created xsi:type="dcterms:W3CDTF">2026-05-07T14:57:29Z</dcterms:created>
  <dcterms:modified xsi:type="dcterms:W3CDTF">2026-05-07T14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